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Email: john.doe@example.com | Phone: +880-1712-345678</w:t>
      </w:r>
      <w:r>
        <w:br/>
      </w:r>
      <w:r>
        <w:t xml:space="preserve">Dhaka, Bangladesh</w:t>
      </w:r>
    </w:p>
    <w:bookmarkEnd w:id="20"/>
    <w:p>
      <w:pPr>
        <w:pStyle w:val="BodyText"/>
      </w:pPr>
      <w:r>
        <w:t xml:space="preserve">Dear Hiring Manager,</w:t>
      </w:r>
    </w:p>
    <w:p>
      <w:pPr>
        <w:pStyle w:val="BodyText"/>
      </w:pPr>
      <w:r>
        <w:t xml:space="preserve">I am writing to express my sincere interest in the Electrical Engineer position at [Company Name] in Dhaka, Bangladesh. As a dedicated and skilled electrical engineer with a passion for innovation and problem-solving, I am eager to contribute my expertise to your organization’s mission of advancing technological infrastructure and sustainable development in this dynamic region. With over [X years] of experience in power systems, renewable energy solutions, and electrical design, I am confident in my ability to support your projects while aligning with the unique challenges and opportunities of Bangladesh Dhaka.</w:t>
      </w:r>
    </w:p>
    <w:bookmarkStart w:id="21" w:name="professional-background"/>
    <w:p>
      <w:pPr>
        <w:pStyle w:val="Heading2"/>
      </w:pPr>
      <w:r>
        <w:t xml:space="preserve">Professional Background</w:t>
      </w:r>
    </w:p>
    <w:p>
      <w:pPr>
        <w:pStyle w:val="FirstParagraph"/>
      </w:pPr>
      <w:r>
        <w:t xml:space="preserve">My career as an Electrical Engineer has been rooted in delivering reliable and efficient electrical systems that meet both industrial and community needs. I graduated with a Bachelor’s degree in Electrical Engineering from [University Name], where I developed a strong foundation in circuit design, power distribution, and control systems. This academic training was further strengthened through my professional experience at [Previous Company or Project], where I led the design and implementation of electrical infrastructure for [specific project, e.g., "a 10 MW solar power plant" or "a smart grid initiative"].</w:t>
      </w:r>
    </w:p>
    <w:p>
      <w:pPr>
        <w:pStyle w:val="BodyText"/>
      </w:pPr>
      <w:r>
        <w:t xml:space="preserve">In Bangladesh Dhaka, the demand for robust electrical solutions is ever-growing due to rapid urbanization, industrial expansion, and increasing reliance on renewable energy. My work has consistently focused on addressing these needs. For instance, during my tenure at [Previous Company], I collaborated with local authorities to upgrade power distribution networks in underserved areas of Dhaka, ensuring uninterrupted electricity supply for thousands of households and small businesses. This project not only enhanced grid reliability but also reduced energy losses by 18%, demonstrating my commitment to practical and impactful engineering.</w:t>
      </w:r>
    </w:p>
    <w:bookmarkEnd w:id="21"/>
    <w:bookmarkStart w:id="22" w:name="technical-expertise"/>
    <w:p>
      <w:pPr>
        <w:pStyle w:val="Heading2"/>
      </w:pPr>
      <w:r>
        <w:t xml:space="preserve">Technical Expertise</w:t>
      </w:r>
    </w:p>
    <w:p>
      <w:pPr>
        <w:pStyle w:val="FirstParagraph"/>
      </w:pPr>
      <w:r>
        <w:t xml:space="preserve">I possess a comprehensive skill set in electrical engineering, including but not limited to:</w:t>
      </w:r>
    </w:p>
    <w:p>
      <w:pPr>
        <w:numPr>
          <w:ilvl w:val="0"/>
          <w:numId w:val="1001"/>
        </w:numPr>
        <w:pStyle w:val="Compact"/>
      </w:pPr>
      <w:r>
        <w:rPr>
          <w:bCs/>
          <w:b/>
        </w:rPr>
        <w:t xml:space="preserve">Circuit Design and Analysis:</w:t>
      </w:r>
      <w:r>
        <w:t xml:space="preserve"> </w:t>
      </w:r>
      <w:r>
        <w:t xml:space="preserve">Proficient in designing and simulating electrical circuits using tools like MATLAB, AutoCAD Electrical, and PSpice.</w:t>
      </w:r>
    </w:p>
    <w:p>
      <w:pPr>
        <w:numPr>
          <w:ilvl w:val="0"/>
          <w:numId w:val="1001"/>
        </w:numPr>
        <w:pStyle w:val="Compact"/>
      </w:pPr>
      <w:r>
        <w:rPr>
          <w:bCs/>
          <w:b/>
        </w:rPr>
        <w:t xml:space="preserve">Power Systems:</w:t>
      </w:r>
      <w:r>
        <w:t xml:space="preserve"> </w:t>
      </w:r>
      <w:r>
        <w:t xml:space="preserve">Expertise in power generation, transmission, and distribution systems. I have experience with both traditional grid infrastructure and emerging technologies such as microgrids and energy storage solutions.</w:t>
      </w:r>
    </w:p>
    <w:p>
      <w:pPr>
        <w:numPr>
          <w:ilvl w:val="0"/>
          <w:numId w:val="1001"/>
        </w:numPr>
        <w:pStyle w:val="Compact"/>
      </w:pPr>
      <w:r>
        <w:rPr>
          <w:bCs/>
          <w:b/>
        </w:rPr>
        <w:t xml:space="preserve">Renewable Energy Integration:</w:t>
      </w:r>
      <w:r>
        <w:t xml:space="preserve"> </w:t>
      </w:r>
      <w:r>
        <w:t xml:space="preserve">Specialized in solar, wind, and hybrid systems. For example, I designed a 2 MW solar farm in [Location], which now supplies clean energy to over 500 homes in Dhaka’s outskirts.</w:t>
      </w:r>
    </w:p>
    <w:p>
      <w:pPr>
        <w:numPr>
          <w:ilvl w:val="0"/>
          <w:numId w:val="1001"/>
        </w:numPr>
        <w:pStyle w:val="Compact"/>
      </w:pPr>
      <w:r>
        <w:rPr>
          <w:bCs/>
          <w:b/>
        </w:rPr>
        <w:t xml:space="preserve">Project Management:</w:t>
      </w:r>
      <w:r>
        <w:t xml:space="preserve"> </w:t>
      </w:r>
      <w:r>
        <w:t xml:space="preserve">Led cross-functional teams to deliver projects on time and within budget. My ability to coordinate with stakeholders, from engineers to policymakers, has been critical in ensuring smooth project execution.</w:t>
      </w:r>
    </w:p>
    <w:p>
      <w:pPr>
        <w:pStyle w:val="FirstParagraph"/>
      </w:pPr>
      <w:r>
        <w:t xml:space="preserve">One of my key strengths lies in my adaptability. The electrical engineering landscape in Bangladesh Dhaka is constantly evolving, with new challenges such as energy demand fluctuations and the need for smart grid technologies. My proactive approach to learning and applying cutting-edge solutions has allowed me to stay ahead of these trends. For instance, I recently completed a certification in "Smart Grid Technologies" from [Institution], which equipped me with the knowledge to optimize power systems using IoT-based monitoring and automation.</w:t>
      </w:r>
    </w:p>
    <w:bookmarkEnd w:id="22"/>
    <w:bookmarkStart w:id="23" w:name="commitment-to-bangladesh-dhaka"/>
    <w:p>
      <w:pPr>
        <w:pStyle w:val="Heading2"/>
      </w:pPr>
      <w:r>
        <w:t xml:space="preserve">Commitment to Bangladesh Dhaka</w:t>
      </w:r>
    </w:p>
    <w:p>
      <w:pPr>
        <w:pStyle w:val="FirstParagraph"/>
      </w:pPr>
      <w:r>
        <w:t xml:space="preserve">The unique context of Bangladesh Dhaka demands engineers who understand both technical excellence and local needs. Having worked on projects in this region, I have witnessed firsthand the transformative impact of reliable electrical infrastructure on communities. Whether it’s powering small industries in Mirpur or enabling modernization in Gulshan, I believe that every project contributes to the broader goal of national development.</w:t>
      </w:r>
    </w:p>
    <w:p>
      <w:pPr>
        <w:pStyle w:val="BodyText"/>
      </w:pPr>
      <w:r>
        <w:t xml:space="preserve">My work ethic is deeply aligned with the values of innovation and sustainability. In Dhaka, where energy scarcity and environmental concerns are pressing issues, I have focused on solutions that balance efficiency with eco-friendliness. For example, I spearheaded a project to retrofit an old factory in Dhanmondi with LED lighting and energy-efficient motors, reducing its electricity consumption by 30% without compromising productivity. Such initiatives reflect my belief that engineering is not just about solving problems but creating opportunities for growth.</w:t>
      </w:r>
    </w:p>
    <w:bookmarkEnd w:id="23"/>
    <w:bookmarkStart w:id="24" w:name="why-company-name"/>
    <w:p>
      <w:pPr>
        <w:pStyle w:val="Heading2"/>
      </w:pPr>
      <w:r>
        <w:t xml:space="preserve">Why [Company Name]?</w:t>
      </w:r>
    </w:p>
    <w:p>
      <w:pPr>
        <w:pStyle w:val="FirstParagraph"/>
      </w:pPr>
      <w:r>
        <w:t xml:space="preserve">[Company Name] has long been a leader in advancing electrical engineering standards in Bangladesh Dhaka, and I am eager to contribute to your legacy. Your focus on [specific company value or project, e.g., "sustainable energy solutions" or "innovative infrastructure"] resonates with my professional aspirations. I am particularly impressed by your recent work on [mention a specific project or initiative], which exemplifies the kind of forward-thinking approach that aligns with my skills and passion.</w:t>
      </w:r>
    </w:p>
    <w:p>
      <w:pPr>
        <w:pStyle w:val="BodyText"/>
      </w:pPr>
      <w:r>
        <w:t xml:space="preserve">By joining your team, I aim to leverage my experience in electrical design, renewable energy, and project management to support [Company Name]’s goals. I am confident that my technical expertise, coupled with a deep understanding of the local environment in Dhaka, will enable me to make meaningful contributions. Furthermore, I am committed to continuous learning and collaboration, which are essential for driving progress in this field.</w:t>
      </w:r>
    </w:p>
    <w:bookmarkEnd w:id="24"/>
    <w:bookmarkStart w:id="25" w:name="conclusion"/>
    <w:p>
      <w:pPr>
        <w:pStyle w:val="Heading2"/>
      </w:pPr>
      <w:r>
        <w:t xml:space="preserve">Conclusion</w:t>
      </w:r>
    </w:p>
    <w:p>
      <w:pPr>
        <w:pStyle w:val="FirstParagraph"/>
      </w:pPr>
      <w:r>
        <w:t xml:space="preserve">In conclusion, I am enthusiastic about the opportunity to work as an Electrical Engineer at [Company Name] and contribute to the growth of Bangladesh Dhaka. My technical background, hands-on experience, and dedication to excellence position me as a strong candidate for this role. I would welcome the chance to discuss how my skills can align with your organization’s vision.</w:t>
      </w:r>
    </w:p>
    <w:p>
      <w:pPr>
        <w:pStyle w:val="BodyText"/>
      </w:pPr>
      <w:r>
        <w:t xml:space="preserve">Thank you for considering my application. I look forward to the possibility of contributing to [Company Name]’s success and making a positive impact in Bangladesh Dhaka.</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1T07:30:45Z</dcterms:created>
  <dcterms:modified xsi:type="dcterms:W3CDTF">2026-07-21T07:30:45Z</dcterms:modified>
</cp:coreProperties>
</file>

<file path=docProps/custom.xml><?xml version="1.0" encoding="utf-8"?>
<Properties xmlns="http://schemas.openxmlformats.org/officeDocument/2006/custom-properties" xmlns:vt="http://schemas.openxmlformats.org/officeDocument/2006/docPropsVTypes"/>
</file>